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4CD02A98" w:rsidR="0099313A" w:rsidRDefault="0099313A" w:rsidP="00D46CFC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C16A4F" w:rsidRPr="00C16A4F">
        <w:t>-80</w:t>
      </w:r>
      <w:r w:rsidR="00C16A4F" w:rsidRPr="00C16A4F">
        <w:rPr>
          <w:vertAlign w:val="superscript"/>
        </w:rPr>
        <w:t>o</w:t>
      </w:r>
      <w:r w:rsidR="00C16A4F" w:rsidRPr="00C16A4F">
        <w:t xml:space="preserve">C DONDURUCU DOLAP </w:t>
      </w:r>
      <w:r w:rsidRPr="0099313A">
        <w:t>kullanımına</w:t>
      </w:r>
      <w:r w:rsidR="00342D04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754E924D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C16A4F" w:rsidRPr="00C16A4F">
        <w:t>-80</w:t>
      </w:r>
      <w:r w:rsidR="00C16A4F" w:rsidRPr="00C16A4F">
        <w:rPr>
          <w:vertAlign w:val="superscript"/>
        </w:rPr>
        <w:t>o</w:t>
      </w:r>
      <w:r w:rsidR="00C16A4F" w:rsidRPr="00C16A4F">
        <w:t>C DONDURUCU DOLAP</w:t>
      </w:r>
      <w:r w:rsidR="00C16A4F" w:rsidRPr="00C16A4F">
        <w:rPr>
          <w:rFonts w:asciiTheme="majorBidi" w:hAnsiTheme="majorBidi" w:cstheme="majorBidi"/>
          <w:b/>
          <w:bCs/>
          <w:sz w:val="20"/>
          <w:szCs w:val="20"/>
          <w:bdr w:val="none" w:sz="0" w:space="0" w:color="auto" w:frame="1"/>
        </w:rPr>
        <w:t xml:space="preserve"> </w:t>
      </w:r>
      <w:r w:rsidR="00251481">
        <w:t>kullanımını</w:t>
      </w:r>
      <w:r w:rsidR="00342D04">
        <w:t xml:space="preserve"> ve</w:t>
      </w:r>
      <w:r>
        <w:t xml:space="preserve"> 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7FA9A7B0" w:rsidR="00686889" w:rsidRPr="006305BF" w:rsidRDefault="00251481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3647809E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251481">
        <w:t>Cihazın fişi topraklı prize takılır.</w:t>
      </w:r>
    </w:p>
    <w:p w14:paraId="58EDAFFA" w14:textId="0E10AAFA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Cihazın </w:t>
      </w:r>
      <w:r w:rsidR="00251481">
        <w:t>düğmesi açılır.</w:t>
      </w:r>
      <w:r w:rsidRPr="0016492A">
        <w:t xml:space="preserve"> </w:t>
      </w:r>
    </w:p>
    <w:p w14:paraId="3E67A00A" w14:textId="5855E074" w:rsidR="00C16A4F" w:rsidRDefault="00686889" w:rsidP="00C16A4F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C16A4F" w:rsidRPr="00C16A4F">
        <w:t>Mandalı uygun konuma getirerek dolap kapağı</w:t>
      </w:r>
      <w:r w:rsidR="00C16A4F">
        <w:t xml:space="preserve"> açılır</w:t>
      </w:r>
    </w:p>
    <w:p w14:paraId="18DA3473" w14:textId="4AAC34D0" w:rsidR="0099313A" w:rsidRDefault="00686889" w:rsidP="00C16A4F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C16A4F" w:rsidRPr="00C16A4F">
        <w:t>Sadece malzemelerinizin bulunduğu veya malzemelerinizi koymak istediğiniz bölmenin iç kapağını açınız.</w:t>
      </w:r>
    </w:p>
    <w:p w14:paraId="7B561190" w14:textId="06C76176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C16A4F" w:rsidRPr="00C16A4F">
        <w:t>Uygun şekilde (kime ait olduğu, tarih, laboratuvar adı vs.) ve dondurucuya dayanıklı kutulara koyarak paketlediğiniz malzemeleri yerleştirdikten/aldıktan sonra iç bölme kapağını ve cihaz kapağını sıkıca kapatınız.</w:t>
      </w:r>
    </w:p>
    <w:p w14:paraId="4F7869A8" w14:textId="5BDAA483" w:rsidR="0016492A" w:rsidRPr="0016492A" w:rsidRDefault="00686889" w:rsidP="0025148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C16A4F">
        <w:rPr>
          <w:b/>
        </w:rPr>
        <w:t>6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7F65FBCB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4409E3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19063" w14:textId="77777777" w:rsidR="00F649E3" w:rsidRDefault="00F649E3" w:rsidP="009F6313">
      <w:r>
        <w:separator/>
      </w:r>
    </w:p>
  </w:endnote>
  <w:endnote w:type="continuationSeparator" w:id="0">
    <w:p w14:paraId="582EF0FE" w14:textId="77777777" w:rsidR="00F649E3" w:rsidRDefault="00F649E3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7D07F" w14:textId="77777777" w:rsidR="004409E3" w:rsidRDefault="004409E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61D610D7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4409E3">
            <w:rPr>
              <w:sz w:val="20"/>
            </w:rPr>
            <w:t xml:space="preserve">alite </w:t>
          </w:r>
          <w:r>
            <w:rPr>
              <w:sz w:val="20"/>
            </w:rPr>
            <w:t>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B1928" w14:textId="77777777" w:rsidR="004409E3" w:rsidRDefault="004409E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C7B5E" w14:textId="77777777" w:rsidR="00F649E3" w:rsidRDefault="00F649E3" w:rsidP="009F6313">
      <w:r>
        <w:separator/>
      </w:r>
    </w:p>
  </w:footnote>
  <w:footnote w:type="continuationSeparator" w:id="0">
    <w:p w14:paraId="3C6E1634" w14:textId="77777777" w:rsidR="00F649E3" w:rsidRDefault="00F649E3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3429A" w14:textId="77777777" w:rsidR="004409E3" w:rsidRDefault="004409E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7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87"/>
      <w:gridCol w:w="5244"/>
      <w:gridCol w:w="1590"/>
      <w:gridCol w:w="1871"/>
    </w:tblGrid>
    <w:tr w:rsidR="004409E3" w14:paraId="562DF390" w14:textId="77777777" w:rsidTr="004409E3">
      <w:trPr>
        <w:trHeight w:val="375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4409E3" w:rsidRDefault="004409E3" w:rsidP="004409E3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06501E18">
                <wp:simplePos x="0" y="0"/>
                <wp:positionH relativeFrom="column">
                  <wp:posOffset>145415</wp:posOffset>
                </wp:positionH>
                <wp:positionV relativeFrom="paragraph">
                  <wp:posOffset>-14605</wp:posOffset>
                </wp:positionV>
                <wp:extent cx="688975" cy="767715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8975" cy="7677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4409E3" w:rsidRPr="00606FF5" w:rsidRDefault="004409E3" w:rsidP="004409E3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4409E3" w:rsidRPr="00DB66C0" w:rsidRDefault="004409E3" w:rsidP="004409E3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4409E3" w:rsidRPr="00DB66C0" w:rsidRDefault="004409E3" w:rsidP="004409E3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3FB0D337" w:rsidR="004409E3" w:rsidRPr="004409E3" w:rsidRDefault="004409E3" w:rsidP="004409E3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2</w:t>
          </w:r>
        </w:p>
      </w:tc>
    </w:tr>
    <w:tr w:rsidR="004409E3" w14:paraId="099F0CCD" w14:textId="77777777" w:rsidTr="004409E3">
      <w:trPr>
        <w:trHeight w:val="375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4409E3" w:rsidRPr="00606FF5" w:rsidRDefault="004409E3" w:rsidP="004409E3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4409E3" w:rsidRPr="00606FF5" w:rsidRDefault="004409E3" w:rsidP="004409E3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4409E3" w:rsidRDefault="004409E3" w:rsidP="004409E3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33C38353" w:rsidR="004409E3" w:rsidRPr="004409E3" w:rsidRDefault="004409E3" w:rsidP="004409E3">
          <w:pPr>
            <w:jc w:val="center"/>
            <w:rPr>
              <w:color w:val="EE0000"/>
              <w:sz w:val="20"/>
              <w:szCs w:val="20"/>
            </w:rPr>
          </w:pPr>
          <w:r w:rsidRPr="004409E3">
            <w:rPr>
              <w:sz w:val="20"/>
            </w:rPr>
            <w:t>07.08.2025</w:t>
          </w:r>
        </w:p>
      </w:tc>
    </w:tr>
    <w:tr w:rsidR="004409E3" w14:paraId="51A3B14F" w14:textId="77777777" w:rsidTr="004409E3">
      <w:trPr>
        <w:trHeight w:val="375"/>
      </w:trPr>
      <w:tc>
        <w:tcPr>
          <w:tcW w:w="812" w:type="pct"/>
          <w:vMerge/>
        </w:tcPr>
        <w:p w14:paraId="22CABCF0" w14:textId="77777777" w:rsidR="004409E3" w:rsidRDefault="004409E3" w:rsidP="004409E3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7C77E862" w:rsidR="004409E3" w:rsidRPr="002B75A0" w:rsidRDefault="004409E3" w:rsidP="004409E3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C16A4F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-80</w:t>
          </w:r>
          <w:r w:rsidRPr="00C16A4F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  <w:vertAlign w:val="superscript"/>
            </w:rPr>
            <w:t>o</w:t>
          </w:r>
          <w:r w:rsidRPr="00C16A4F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C DONDURUCU DOLAP 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4409E3" w:rsidRPr="00E96D48" w:rsidRDefault="004409E3" w:rsidP="004409E3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6ACAE077" w:rsidR="004409E3" w:rsidRPr="004409E3" w:rsidRDefault="004409E3" w:rsidP="004409E3">
          <w:pPr>
            <w:jc w:val="center"/>
            <w:rPr>
              <w:color w:val="EE0000"/>
              <w:sz w:val="20"/>
              <w:szCs w:val="20"/>
            </w:rPr>
          </w:pPr>
          <w:r w:rsidRPr="004409E3">
            <w:rPr>
              <w:sz w:val="20"/>
            </w:rPr>
            <w:t>00</w:t>
          </w:r>
        </w:p>
      </w:tc>
    </w:tr>
    <w:tr w:rsidR="004409E3" w14:paraId="5B6391D0" w14:textId="77777777" w:rsidTr="004409E3">
      <w:trPr>
        <w:trHeight w:val="83"/>
      </w:trPr>
      <w:tc>
        <w:tcPr>
          <w:tcW w:w="812" w:type="pct"/>
          <w:vMerge/>
        </w:tcPr>
        <w:p w14:paraId="55F9B9D3" w14:textId="6C3930E2" w:rsidR="004409E3" w:rsidRPr="00606FF5" w:rsidRDefault="004409E3" w:rsidP="004409E3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4409E3" w:rsidRPr="00606FF5" w:rsidRDefault="004409E3" w:rsidP="004409E3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4409E3" w:rsidRPr="00E96D48" w:rsidRDefault="004409E3" w:rsidP="004409E3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45D2E086" w:rsidR="004409E3" w:rsidRPr="004409E3" w:rsidRDefault="004409E3" w:rsidP="004409E3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4409E3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C8A6D" w14:textId="77777777" w:rsidR="004409E3" w:rsidRDefault="004409E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51111">
    <w:abstractNumId w:val="4"/>
  </w:num>
  <w:num w:numId="2" w16cid:durableId="2034188958">
    <w:abstractNumId w:val="3"/>
  </w:num>
  <w:num w:numId="3" w16cid:durableId="1963417350">
    <w:abstractNumId w:val="5"/>
  </w:num>
  <w:num w:numId="4" w16cid:durableId="1249539701">
    <w:abstractNumId w:val="6"/>
  </w:num>
  <w:num w:numId="5" w16cid:durableId="122231632">
    <w:abstractNumId w:val="2"/>
  </w:num>
  <w:num w:numId="6" w16cid:durableId="175392738">
    <w:abstractNumId w:val="1"/>
  </w:num>
  <w:num w:numId="7" w16cid:durableId="1839613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B25"/>
    <w:rsid w:val="00071FFD"/>
    <w:rsid w:val="0007276B"/>
    <w:rsid w:val="00074BF4"/>
    <w:rsid w:val="0009417C"/>
    <w:rsid w:val="00094CC8"/>
    <w:rsid w:val="000A4CCB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2D04"/>
    <w:rsid w:val="003434DE"/>
    <w:rsid w:val="00344E12"/>
    <w:rsid w:val="0035539D"/>
    <w:rsid w:val="003603E0"/>
    <w:rsid w:val="003612E6"/>
    <w:rsid w:val="00363E19"/>
    <w:rsid w:val="00365D41"/>
    <w:rsid w:val="00367C71"/>
    <w:rsid w:val="00370198"/>
    <w:rsid w:val="00370BD3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09E3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878D9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3AC8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4F7C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355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3454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16A4F"/>
    <w:rsid w:val="00C22CE1"/>
    <w:rsid w:val="00C30802"/>
    <w:rsid w:val="00C30A04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46CFC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87D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649E3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AA44BB-BC31-4D16-ADEB-AEC63A9F9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07:00Z</dcterms:created>
  <dcterms:modified xsi:type="dcterms:W3CDTF">2025-08-12T08:33:00Z</dcterms:modified>
</cp:coreProperties>
</file>